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amuel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irca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olzano, BZ, Italia Bolzano, BZ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olzano, BZ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03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3568362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amuelpircali21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